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Recipient's Name or "Hiring Team"],</w:t>
      </w:r>
    </w:p>
    <w:p>
      <w:pPr>
        <w:pStyle w:val="BodyText"/>
      </w:pPr>
      <w:r>
        <w:t xml:space="preserve">I am writing to express my strong interest in the Dentist position at your esteemed organization in Indonesia Jakarta. As a dedicated and experienced dentist with a passion for delivering exceptional oral healthcare, I am eager to contribute my skills and expertise to a dynamic practice in one of the most vibrant cities in Southeast Asia. With over [X years] of experience in clinical dentistry, I have developed a comprehensive understanding of patient care, advanced dental procedures, and the cultural nuances required to thrive in a diverse setting like Jakarta. This opportunity aligns perfectly with my professional aspirations and commitment to making a meaningful impact on the oral health of communities in Indonesia Jakarta.</w:t>
      </w:r>
    </w:p>
    <w:bookmarkStart w:id="20" w:name="professional-background"/>
    <w:p>
      <w:pPr>
        <w:pStyle w:val="Heading2"/>
      </w:pPr>
      <w:r>
        <w:t xml:space="preserve">Professional Background</w:t>
      </w:r>
    </w:p>
    <w:p>
      <w:pPr>
        <w:pStyle w:val="FirstParagraph"/>
      </w:pPr>
      <w:r>
        <w:t xml:space="preserve">Throughout my career as a dentist, I have focused on providing personalized, high-quality care to patients of all ages. My work has encompassed general dentistry, cosmetic procedures, and restorative treatments, ensuring that each individual receives tailored solutions to their unique needs. In my previous role at [Previous Dental Practice or Institution in Indonesia Jakarta], I collaborated with a multidisciplinary team to address complex cases and implement preventive care strategies that significantly improved patient outcomes. This experience not only honed my technical skills but also deepened my ability to communicate effectively with patients from diverse cultural backgrounds—a critical asset in the bustling, multicultural environment of Indonesia Jakarta.</w:t>
      </w:r>
    </w:p>
    <w:p>
      <w:pPr>
        <w:pStyle w:val="BodyText"/>
      </w:pPr>
      <w:r>
        <w:t xml:space="preserve">My clinical expertise includes [list specific areas such as "endodontics, periodontics, pediatric dentistry," or "prosthetic solutions"]. I am particularly proud of my work in [mention a specific project or achievement related to your dental practice in Indonesia Jakarta]. For instance, I led a community outreach initiative that provided free dental check-ups to underserved populations in [specific area of Jakarta], which highlighted the importance of accessible healthcare and reinforced my dedication to improving public health. This experience also allowed me to engage with local organizations and understand the unique challenges faced by patients in Indonesia Jakarta, such as limited awareness of preventive care or socioeconomic barriers to treatment.</w:t>
      </w:r>
    </w:p>
    <w:bookmarkEnd w:id="20"/>
    <w:bookmarkStart w:id="21" w:name="educational-qualifications"/>
    <w:p>
      <w:pPr>
        <w:pStyle w:val="Heading2"/>
      </w:pPr>
      <w:r>
        <w:t xml:space="preserve">Educational Qualifications</w:t>
      </w:r>
    </w:p>
    <w:p>
      <w:pPr>
        <w:pStyle w:val="FirstParagraph"/>
      </w:pPr>
      <w:r>
        <w:t xml:space="preserve">I hold a [Degree, e.g., Doctor of Dental Surgery (DDS) or Master of Dental Science] from [University Name], where I graduated with honors and was recognized for my academic excellence and clinical aptitude. My education emphasized evidence-based practices, ethical standards, and the latest advancements in dental technology. Additionally, I have completed specialized training in [mention certifications or courses such as "intraoral scanning," "digital dentistry," or "cosmetic bonding"], which equips me to offer innovative solutions to patients in Indonesia Jakarta. These qualifications enable me to stay at the forefront of modern dentistry and deliver results that meet the evolving needs of my patients.</w:t>
      </w:r>
    </w:p>
    <w:bookmarkEnd w:id="21"/>
    <w:bookmarkStart w:id="22" w:name="why-indonesia-jakarta"/>
    <w:p>
      <w:pPr>
        <w:pStyle w:val="Heading2"/>
      </w:pPr>
      <w:r>
        <w:t xml:space="preserve">Why Indonesia Jakarta?</w:t>
      </w:r>
    </w:p>
    <w:p>
      <w:pPr>
        <w:pStyle w:val="FirstParagraph"/>
      </w:pPr>
      <w:r>
        <w:t xml:space="preserve">Indonesia Jakarta is a city that combines rapid urban development with a rich cultural heritage, creating an exciting environment for healthcare professionals. As a dentist, I am drawn to the opportunity to contribute to the growth of dental services in this region while working alongside experienced colleagues and utilizing state-of-the-art facilities. The demand for skilled dentists in Jakarta continues to rise due to increasing awareness of oral health and the city’s expanding population. I am confident that my background and passion for dentistry will allow me to thrive in this dynamic setting.</w:t>
      </w:r>
    </w:p>
    <w:p>
      <w:pPr>
        <w:pStyle w:val="BodyText"/>
      </w:pPr>
      <w:r>
        <w:t xml:space="preserve">Moreover, living and working in Indonesia Jakarta has provided me with a deep appreciation for its diverse communities. The ability to connect with patients on a personal level—whether through shared cultural values or open communication—is essential in building trust and ensuring long-term care. I am fluent in [mention languages, e.g., "English and Indonesian"] and have experience working with patients from various ethnicities, which allows me to create an inclusive and welcoming environment for all. This adaptability is particularly valuable in a city like Jakarta, where the patient demographic is as varied as the neighborhoods themselves.</w:t>
      </w:r>
    </w:p>
    <w:bookmarkEnd w:id="22"/>
    <w:bookmarkStart w:id="23" w:name="personal-attributes"/>
    <w:p>
      <w:pPr>
        <w:pStyle w:val="Heading2"/>
      </w:pPr>
      <w:r>
        <w:t xml:space="preserve">Personal Attributes</w:t>
      </w:r>
    </w:p>
    <w:p>
      <w:pPr>
        <w:pStyle w:val="FirstParagraph"/>
      </w:pPr>
      <w:r>
        <w:t xml:space="preserve">Beyond my technical skills, I bring a strong sense of empathy, attention to detail, and a commitment to continuous learning. I understand that dental care extends beyond clinical procedures—it is about empowering patients to take charge of their health. In Indonesia Jakarta, where many individuals may feel hesitant about visiting a dentist due to fear or misinformation, my approachable demeanor and patient-centered philosophy help alleviate concerns and foster positive experiences. I am also dedicated to staying updated on the latest research and trends in dentistry, which enables me to provide informed recommendations and cutting-edge treatments.</w:t>
      </w:r>
    </w:p>
    <w:p>
      <w:pPr>
        <w:pStyle w:val="BodyText"/>
      </w:pPr>
      <w:r>
        <w:t xml:space="preserve">My colleagues often describe me as a collaborative team player who thrives in fast-paced environments. Whether working independently or alongside other healthcare professionals, I prioritize efficiency, professionalism, and a focus on patient satisfaction. In my free time, I actively participate in dental associations and community events in Jakarta to stay connected with the local healthcare landscape and contribute to initiatives that promote oral health awarenes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Dentist in Indonesia Jakarta. My combination of clinical expertise, cultural sensitivity, and dedication to patient care positions me to make a valuable contribution to your practice. I am particularly eager to collaborate with your team on advancing oral healthcare standards in this region while supporting the well-being of the communities you serve.</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your success in Indonesia Jakarta.</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